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5FE7C" w14:textId="77777777" w:rsidR="006C47E4" w:rsidRDefault="006C47E4" w:rsidP="0068601B">
      <w:pPr>
        <w:jc w:val="center"/>
        <w:rPr>
          <w:b/>
          <w:bCs/>
          <w:sz w:val="28"/>
          <w:szCs w:val="28"/>
        </w:rPr>
      </w:pPr>
      <w:r>
        <w:rPr>
          <w:b/>
          <w:bCs/>
          <w:sz w:val="28"/>
          <w:szCs w:val="28"/>
        </w:rPr>
        <w:t xml:space="preserve">PAUTA DE DESARROLLO </w:t>
      </w:r>
    </w:p>
    <w:p w14:paraId="77C46D1C" w14:textId="0384C408" w:rsidR="0068601B" w:rsidRDefault="00877D68" w:rsidP="0068601B">
      <w:pPr>
        <w:jc w:val="center"/>
        <w:rPr>
          <w:b/>
          <w:bCs/>
          <w:sz w:val="28"/>
          <w:szCs w:val="28"/>
        </w:rPr>
      </w:pPr>
      <w:r w:rsidRPr="0068601B">
        <w:rPr>
          <w:b/>
          <w:bCs/>
          <w:sz w:val="28"/>
          <w:szCs w:val="28"/>
        </w:rPr>
        <w:t>INFORME</w:t>
      </w:r>
      <w:r w:rsidR="00061C59" w:rsidRPr="0068601B">
        <w:rPr>
          <w:b/>
          <w:bCs/>
          <w:sz w:val="28"/>
          <w:szCs w:val="28"/>
        </w:rPr>
        <w:t xml:space="preserve"> </w:t>
      </w:r>
      <w:r w:rsidRPr="0068601B">
        <w:rPr>
          <w:b/>
          <w:bCs/>
          <w:sz w:val="28"/>
          <w:szCs w:val="28"/>
        </w:rPr>
        <w:t xml:space="preserve">DE AVANCE </w:t>
      </w:r>
      <w:r w:rsidR="00AF4ABB" w:rsidRPr="0068601B">
        <w:rPr>
          <w:b/>
          <w:bCs/>
          <w:sz w:val="28"/>
          <w:szCs w:val="28"/>
        </w:rPr>
        <w:t xml:space="preserve">PROYECTO DE </w:t>
      </w:r>
      <w:r w:rsidRPr="0068601B">
        <w:rPr>
          <w:b/>
          <w:bCs/>
          <w:sz w:val="28"/>
          <w:szCs w:val="28"/>
        </w:rPr>
        <w:t>TÍTULO I – 1ER SEM 202</w:t>
      </w:r>
      <w:r w:rsidR="00276FD1">
        <w:rPr>
          <w:b/>
          <w:bCs/>
          <w:sz w:val="28"/>
          <w:szCs w:val="28"/>
        </w:rPr>
        <w:t>5</w:t>
      </w:r>
    </w:p>
    <w:p w14:paraId="41F26017" w14:textId="77777777" w:rsidR="00A94B1F" w:rsidRPr="0068601B" w:rsidRDefault="00A94B1F" w:rsidP="0068601B">
      <w:pPr>
        <w:jc w:val="center"/>
        <w:rPr>
          <w:b/>
          <w:bCs/>
          <w:sz w:val="28"/>
          <w:szCs w:val="28"/>
        </w:rPr>
      </w:pPr>
    </w:p>
    <w:p w14:paraId="008CC25C" w14:textId="24FE208B" w:rsidR="006C47E4" w:rsidRPr="006C47E4" w:rsidRDefault="006741B3" w:rsidP="006741B3">
      <w:pPr>
        <w:jc w:val="both"/>
        <w:rPr>
          <w:i/>
          <w:iCs/>
        </w:rPr>
      </w:pPr>
      <w:r w:rsidRPr="006C47E4">
        <w:rPr>
          <w:i/>
          <w:iCs/>
        </w:rPr>
        <w:t>A continuación, se establecen</w:t>
      </w:r>
      <w:r w:rsidR="00DF74CD" w:rsidRPr="006C47E4">
        <w:rPr>
          <w:i/>
          <w:iCs/>
        </w:rPr>
        <w:t xml:space="preserve"> los contenidos que debe considerar el informe de avance de la asignatura Proyecto de título I</w:t>
      </w:r>
      <w:r w:rsidR="005C2A96">
        <w:rPr>
          <w:i/>
          <w:iCs/>
        </w:rPr>
        <w:t>.</w:t>
      </w:r>
    </w:p>
    <w:p w14:paraId="2989CE52" w14:textId="455FC520" w:rsidR="006C47E4" w:rsidRPr="006C47E4" w:rsidRDefault="006741B3" w:rsidP="006741B3">
      <w:pPr>
        <w:jc w:val="both"/>
        <w:rPr>
          <w:i/>
          <w:iCs/>
        </w:rPr>
      </w:pPr>
      <w:r w:rsidRPr="006C47E4">
        <w:rPr>
          <w:i/>
          <w:iCs/>
        </w:rPr>
        <w:t xml:space="preserve">Se plantea una cantidad de páginas limitada </w:t>
      </w:r>
      <w:r w:rsidR="00ED1B7D" w:rsidRPr="006C47E4">
        <w:rPr>
          <w:i/>
          <w:iCs/>
        </w:rPr>
        <w:t xml:space="preserve">(8) </w:t>
      </w:r>
      <w:r w:rsidRPr="006C47E4">
        <w:rPr>
          <w:i/>
          <w:iCs/>
        </w:rPr>
        <w:t xml:space="preserve">para el documento de Informe y con una extensión máxima </w:t>
      </w:r>
      <w:r w:rsidR="00ED1B7D" w:rsidRPr="006C47E4">
        <w:rPr>
          <w:i/>
          <w:iCs/>
        </w:rPr>
        <w:t>definida en</w:t>
      </w:r>
      <w:r w:rsidRPr="006C47E4">
        <w:rPr>
          <w:i/>
          <w:iCs/>
        </w:rPr>
        <w:t xml:space="preserve"> cada apartado, pues será evaluado por una comisión</w:t>
      </w:r>
      <w:r w:rsidR="00ED1B7D" w:rsidRPr="006C47E4">
        <w:rPr>
          <w:i/>
          <w:iCs/>
        </w:rPr>
        <w:t xml:space="preserve"> que debe leer varios informes en corto tiempo</w:t>
      </w:r>
      <w:r w:rsidRPr="006C47E4">
        <w:rPr>
          <w:i/>
          <w:iCs/>
        </w:rPr>
        <w:t xml:space="preserve">. </w:t>
      </w:r>
      <w:r w:rsidR="006C47E4" w:rsidRPr="006C47E4">
        <w:rPr>
          <w:i/>
          <w:iCs/>
        </w:rPr>
        <w:t xml:space="preserve">Se recomienda seguir la estructura y orden planteados en este documento. Además, es recomendable revisar y contrastar </w:t>
      </w:r>
      <w:r w:rsidR="005C2A96">
        <w:rPr>
          <w:i/>
          <w:iCs/>
        </w:rPr>
        <w:t xml:space="preserve">el informe a presentar </w:t>
      </w:r>
      <w:r w:rsidR="006C47E4" w:rsidRPr="006C47E4">
        <w:rPr>
          <w:i/>
          <w:iCs/>
        </w:rPr>
        <w:t>con la pauta de evaluación</w:t>
      </w:r>
      <w:r w:rsidR="005C2A96">
        <w:rPr>
          <w:i/>
          <w:iCs/>
        </w:rPr>
        <w:t xml:space="preserve"> adjunta</w:t>
      </w:r>
      <w:r w:rsidR="006C47E4" w:rsidRPr="006C47E4">
        <w:rPr>
          <w:i/>
          <w:iCs/>
        </w:rPr>
        <w:t xml:space="preserve"> </w:t>
      </w:r>
      <w:r w:rsidR="005C2A96">
        <w:rPr>
          <w:i/>
          <w:iCs/>
        </w:rPr>
        <w:t>y que</w:t>
      </w:r>
      <w:r w:rsidR="006C47E4" w:rsidRPr="006C47E4">
        <w:rPr>
          <w:i/>
          <w:iCs/>
        </w:rPr>
        <w:t xml:space="preserve"> será la misma con que los profesores evaluarán el trabajo.</w:t>
      </w:r>
      <w:r w:rsidR="009A1FAE">
        <w:rPr>
          <w:i/>
          <w:iCs/>
        </w:rPr>
        <w:t xml:space="preserve"> </w:t>
      </w:r>
    </w:p>
    <w:p w14:paraId="305FA9E3" w14:textId="2B377C49" w:rsidR="00DF74CD" w:rsidRDefault="006741B3" w:rsidP="006741B3">
      <w:pPr>
        <w:jc w:val="both"/>
        <w:rPr>
          <w:i/>
          <w:iCs/>
        </w:rPr>
      </w:pPr>
      <w:r w:rsidRPr="006C47E4">
        <w:rPr>
          <w:i/>
          <w:iCs/>
        </w:rPr>
        <w:t xml:space="preserve">Además del documento </w:t>
      </w:r>
      <w:r w:rsidR="005C2A96">
        <w:rPr>
          <w:i/>
          <w:iCs/>
        </w:rPr>
        <w:t>I</w:t>
      </w:r>
      <w:r w:rsidRPr="006C47E4">
        <w:rPr>
          <w:i/>
          <w:iCs/>
        </w:rPr>
        <w:t>nforme</w:t>
      </w:r>
      <w:r w:rsidR="005C2A96">
        <w:rPr>
          <w:i/>
          <w:iCs/>
        </w:rPr>
        <w:t>,</w:t>
      </w:r>
      <w:r w:rsidR="00ED1B7D" w:rsidRPr="006C47E4">
        <w:rPr>
          <w:i/>
          <w:iCs/>
        </w:rPr>
        <w:t xml:space="preserve"> que se presentará en PDF </w:t>
      </w:r>
      <w:r w:rsidR="005C2A96">
        <w:rPr>
          <w:i/>
          <w:iCs/>
        </w:rPr>
        <w:t xml:space="preserve">y </w:t>
      </w:r>
      <w:r w:rsidR="00ED1B7D" w:rsidRPr="006C47E4">
        <w:rPr>
          <w:i/>
          <w:iCs/>
        </w:rPr>
        <w:t>con el título: Informe de Avance Proyecto de Título I 1er sem 2022 – Nombre y Apellido del(a) estudiante</w:t>
      </w:r>
      <w:r w:rsidRPr="006C47E4">
        <w:rPr>
          <w:i/>
          <w:iCs/>
        </w:rPr>
        <w:t xml:space="preserve">, todos los avances </w:t>
      </w:r>
      <w:r w:rsidR="00ED1B7D" w:rsidRPr="006C47E4">
        <w:rPr>
          <w:i/>
          <w:iCs/>
        </w:rPr>
        <w:t>relativos al</w:t>
      </w:r>
      <w:r w:rsidRPr="006C47E4">
        <w:rPr>
          <w:i/>
          <w:iCs/>
        </w:rPr>
        <w:t xml:space="preserve"> marco teórico, estado del arte, referentes, metodología, y </w:t>
      </w:r>
      <w:r w:rsidR="00ED1B7D" w:rsidRPr="006C47E4">
        <w:rPr>
          <w:i/>
          <w:iCs/>
        </w:rPr>
        <w:t xml:space="preserve">cualquier otra </w:t>
      </w:r>
      <w:r w:rsidRPr="006C47E4">
        <w:rPr>
          <w:i/>
          <w:iCs/>
        </w:rPr>
        <w:t>documentación generada durante el semestre</w:t>
      </w:r>
      <w:r w:rsidR="00B930DE" w:rsidRPr="006C47E4">
        <w:rPr>
          <w:i/>
          <w:iCs/>
        </w:rPr>
        <w:t xml:space="preserve"> que se considere adecuada</w:t>
      </w:r>
      <w:r w:rsidRPr="006C47E4">
        <w:rPr>
          <w:i/>
          <w:iCs/>
        </w:rPr>
        <w:t>, deberá</w:t>
      </w:r>
      <w:r w:rsidR="00ED1B7D" w:rsidRPr="006C47E4">
        <w:rPr>
          <w:i/>
          <w:iCs/>
        </w:rPr>
        <w:t>n</w:t>
      </w:r>
      <w:r w:rsidRPr="006C47E4">
        <w:rPr>
          <w:i/>
          <w:iCs/>
        </w:rPr>
        <w:t xml:space="preserve"> incluirse en los documentos </w:t>
      </w:r>
      <w:r w:rsidR="001156C4">
        <w:rPr>
          <w:i/>
          <w:iCs/>
        </w:rPr>
        <w:t>anexos, según</w:t>
      </w:r>
      <w:r w:rsidRPr="006C47E4">
        <w:rPr>
          <w:i/>
          <w:iCs/>
        </w:rPr>
        <w:t xml:space="preserve"> se detalla</w:t>
      </w:r>
      <w:r w:rsidR="00ED1B7D" w:rsidRPr="006C47E4">
        <w:rPr>
          <w:i/>
          <w:iCs/>
        </w:rPr>
        <w:t xml:space="preserve"> más adelante, los que se presentarán en documentos PDF separados, </w:t>
      </w:r>
      <w:r w:rsidR="00B930DE" w:rsidRPr="006C47E4">
        <w:rPr>
          <w:i/>
          <w:iCs/>
        </w:rPr>
        <w:t>subidos</w:t>
      </w:r>
      <w:r w:rsidR="00ED1B7D" w:rsidRPr="006C47E4">
        <w:rPr>
          <w:i/>
          <w:iCs/>
        </w:rPr>
        <w:t xml:space="preserve"> en la misma entrega del informe</w:t>
      </w:r>
      <w:r w:rsidR="00B930DE" w:rsidRPr="006C47E4">
        <w:rPr>
          <w:i/>
          <w:iCs/>
        </w:rPr>
        <w:t>.</w:t>
      </w:r>
    </w:p>
    <w:p w14:paraId="25B855BE" w14:textId="77777777" w:rsidR="001156C4" w:rsidRDefault="00A94B1F" w:rsidP="006741B3">
      <w:pPr>
        <w:jc w:val="both"/>
        <w:rPr>
          <w:i/>
          <w:iCs/>
        </w:rPr>
      </w:pPr>
      <w:r>
        <w:rPr>
          <w:i/>
          <w:iCs/>
        </w:rPr>
        <w:t>Este informe deberá realizarse en Word, formato A4 o carta vertical, y en letra calibri, arial o similar, 11 puntos.</w:t>
      </w:r>
      <w:r w:rsidR="005C2A96">
        <w:rPr>
          <w:i/>
          <w:iCs/>
        </w:rPr>
        <w:t xml:space="preserve"> Debe tener una portada donde </w:t>
      </w:r>
      <w:r w:rsidR="001156C4">
        <w:rPr>
          <w:i/>
          <w:iCs/>
        </w:rPr>
        <w:t>señale “INFORME DE AVANCE PROYECTO DE TÍTULO I – 1ER SEM 2022, el</w:t>
      </w:r>
      <w:r w:rsidR="005C2A96">
        <w:rPr>
          <w:i/>
          <w:iCs/>
        </w:rPr>
        <w:t xml:space="preserve"> título de</w:t>
      </w:r>
      <w:r w:rsidR="001156C4">
        <w:rPr>
          <w:i/>
          <w:iCs/>
        </w:rPr>
        <w:t>l</w:t>
      </w:r>
      <w:r w:rsidR="005C2A96">
        <w:rPr>
          <w:i/>
          <w:iCs/>
        </w:rPr>
        <w:t xml:space="preserve"> proyecto, </w:t>
      </w:r>
      <w:r w:rsidR="001156C4">
        <w:rPr>
          <w:i/>
          <w:iCs/>
        </w:rPr>
        <w:t xml:space="preserve">nombre de </w:t>
      </w:r>
      <w:r w:rsidR="005C2A96">
        <w:rPr>
          <w:i/>
          <w:iCs/>
        </w:rPr>
        <w:t xml:space="preserve">estudiante y </w:t>
      </w:r>
      <w:r w:rsidR="001156C4">
        <w:rPr>
          <w:i/>
          <w:iCs/>
        </w:rPr>
        <w:t xml:space="preserve">de </w:t>
      </w:r>
      <w:r w:rsidR="005C2A96">
        <w:rPr>
          <w:i/>
          <w:iCs/>
        </w:rPr>
        <w:t>profesor(a) guía</w:t>
      </w:r>
      <w:r w:rsidR="001156C4">
        <w:rPr>
          <w:i/>
          <w:iCs/>
        </w:rPr>
        <w:t>, y fecha de entrega.</w:t>
      </w:r>
      <w:r w:rsidR="005C2A96">
        <w:rPr>
          <w:i/>
          <w:iCs/>
        </w:rPr>
        <w:t xml:space="preserve"> </w:t>
      </w:r>
    </w:p>
    <w:p w14:paraId="51255AD9" w14:textId="17F2B76E" w:rsidR="006C47E4" w:rsidRDefault="00A94B1F" w:rsidP="006741B3">
      <w:pPr>
        <w:jc w:val="both"/>
        <w:rPr>
          <w:i/>
          <w:iCs/>
        </w:rPr>
      </w:pPr>
      <w:r>
        <w:rPr>
          <w:i/>
          <w:iCs/>
        </w:rPr>
        <w:t>Los anexos no tienen un formato</w:t>
      </w:r>
      <w:r w:rsidR="00506E6F">
        <w:rPr>
          <w:i/>
          <w:iCs/>
        </w:rPr>
        <w:t xml:space="preserve"> </w:t>
      </w:r>
      <w:r w:rsidR="005C2A96">
        <w:rPr>
          <w:i/>
          <w:iCs/>
        </w:rPr>
        <w:t>obligatorio</w:t>
      </w:r>
      <w:r>
        <w:rPr>
          <w:i/>
          <w:iCs/>
        </w:rPr>
        <w:t xml:space="preserve"> pues se entiende que formar</w:t>
      </w:r>
      <w:r w:rsidR="005C2A96">
        <w:rPr>
          <w:i/>
          <w:iCs/>
        </w:rPr>
        <w:t>án</w:t>
      </w:r>
      <w:r>
        <w:rPr>
          <w:i/>
          <w:iCs/>
        </w:rPr>
        <w:t xml:space="preserve"> parte de una futura memoria de título que </w:t>
      </w:r>
      <w:r w:rsidR="005C2A96">
        <w:rPr>
          <w:i/>
          <w:iCs/>
        </w:rPr>
        <w:t>puede ya contar</w:t>
      </w:r>
      <w:r>
        <w:rPr>
          <w:i/>
          <w:iCs/>
        </w:rPr>
        <w:t xml:space="preserve"> con una diagramación y/o diseño particular.</w:t>
      </w:r>
      <w:r w:rsidR="001156C4">
        <w:rPr>
          <w:i/>
          <w:iCs/>
        </w:rPr>
        <w:t xml:space="preserve"> No obstante, cada uno de ellos debe tener una portada idéntica a la señalada previamente </w:t>
      </w:r>
      <w:r w:rsidR="00506E6F">
        <w:rPr>
          <w:i/>
          <w:iCs/>
        </w:rPr>
        <w:t xml:space="preserve">y </w:t>
      </w:r>
      <w:r w:rsidR="001156C4">
        <w:rPr>
          <w:i/>
          <w:iCs/>
        </w:rPr>
        <w:t>que</w:t>
      </w:r>
      <w:r w:rsidR="00506E6F">
        <w:rPr>
          <w:i/>
          <w:iCs/>
        </w:rPr>
        <w:t xml:space="preserve"> además</w:t>
      </w:r>
      <w:r w:rsidR="001156C4">
        <w:rPr>
          <w:i/>
          <w:iCs/>
        </w:rPr>
        <w:t xml:space="preserve"> identifique el tipo de anexo según se detalla más adelante.</w:t>
      </w:r>
    </w:p>
    <w:p w14:paraId="1C9C0F13" w14:textId="77777777" w:rsidR="00A94B1F" w:rsidRDefault="00A94B1F" w:rsidP="006741B3">
      <w:pPr>
        <w:jc w:val="both"/>
        <w:rPr>
          <w:i/>
          <w:iCs/>
        </w:rPr>
      </w:pPr>
    </w:p>
    <w:p w14:paraId="38104869" w14:textId="63B6B584" w:rsidR="00A94B1F" w:rsidRPr="00A94B1F" w:rsidRDefault="00A94B1F" w:rsidP="006741B3">
      <w:pPr>
        <w:jc w:val="both"/>
        <w:rPr>
          <w:b/>
          <w:bCs/>
          <w:sz w:val="28"/>
          <w:szCs w:val="28"/>
        </w:rPr>
      </w:pPr>
      <w:r w:rsidRPr="00A94B1F">
        <w:rPr>
          <w:b/>
          <w:bCs/>
          <w:sz w:val="28"/>
          <w:szCs w:val="28"/>
        </w:rPr>
        <w:t>Contenidos del informe:</w:t>
      </w:r>
    </w:p>
    <w:p w14:paraId="649EC3D3" w14:textId="77777777" w:rsidR="00683359" w:rsidRPr="0068601B" w:rsidRDefault="00683359" w:rsidP="00683359">
      <w:pPr>
        <w:pStyle w:val="Prrafodelista"/>
        <w:numPr>
          <w:ilvl w:val="0"/>
          <w:numId w:val="1"/>
        </w:numPr>
        <w:jc w:val="both"/>
        <w:rPr>
          <w:b/>
          <w:bCs/>
        </w:rPr>
      </w:pPr>
      <w:r w:rsidRPr="0068601B">
        <w:rPr>
          <w:b/>
          <w:bCs/>
        </w:rPr>
        <w:t>Título del proyecto</w:t>
      </w:r>
      <w:r>
        <w:rPr>
          <w:b/>
          <w:bCs/>
        </w:rPr>
        <w:t xml:space="preserve"> (máximo 2 líneas).</w:t>
      </w:r>
    </w:p>
    <w:p w14:paraId="39CB6E10" w14:textId="77777777" w:rsidR="00683359" w:rsidRPr="0068601B" w:rsidRDefault="00683359" w:rsidP="00683359">
      <w:pPr>
        <w:jc w:val="both"/>
      </w:pPr>
      <w:r w:rsidRPr="0068601B">
        <w:t>Claro, explicativo, al leerlo uno debe entender de qué trata el proyecto.</w:t>
      </w:r>
    </w:p>
    <w:p w14:paraId="4C4A31AE" w14:textId="35F1D8E7" w:rsidR="00683359" w:rsidRPr="0068601B" w:rsidRDefault="00683359" w:rsidP="00683359">
      <w:pPr>
        <w:pStyle w:val="Prrafodelista"/>
        <w:numPr>
          <w:ilvl w:val="0"/>
          <w:numId w:val="1"/>
        </w:numPr>
        <w:jc w:val="both"/>
        <w:rPr>
          <w:b/>
          <w:bCs/>
        </w:rPr>
      </w:pPr>
      <w:r w:rsidRPr="0068601B">
        <w:rPr>
          <w:b/>
          <w:bCs/>
        </w:rPr>
        <w:t>Resumen general (</w:t>
      </w:r>
      <w:r w:rsidR="00506E6F">
        <w:rPr>
          <w:b/>
          <w:bCs/>
        </w:rPr>
        <w:t>1/2 página</w:t>
      </w:r>
      <w:r w:rsidRPr="0068601B">
        <w:rPr>
          <w:b/>
          <w:bCs/>
        </w:rPr>
        <w:t xml:space="preserve"> </w:t>
      </w:r>
      <w:r w:rsidR="00506E6F">
        <w:rPr>
          <w:b/>
          <w:bCs/>
        </w:rPr>
        <w:t>máximo</w:t>
      </w:r>
      <w:r w:rsidRPr="0068601B">
        <w:rPr>
          <w:b/>
          <w:bCs/>
        </w:rPr>
        <w:t xml:space="preserve">). </w:t>
      </w:r>
    </w:p>
    <w:p w14:paraId="5560C031" w14:textId="77777777" w:rsidR="00683359" w:rsidRPr="0068601B" w:rsidRDefault="00683359" w:rsidP="00683359">
      <w:pPr>
        <w:jc w:val="both"/>
      </w:pPr>
      <w:r w:rsidRPr="0068601B">
        <w:t>En qué área se ubica el proyecto, cuál es el principal problema, oportunidad o situación de diseño, cómo se definieron contexto y usuario, cuál es, a grandes rasgos la propuesta de diseño</w:t>
      </w:r>
      <w:r>
        <w:t xml:space="preserve"> (que en esta etapa puede ser a nivel conceptual o teórica aún)</w:t>
      </w:r>
      <w:r w:rsidRPr="0068601B">
        <w:t xml:space="preserve"> y cuál es el proceso metodológico establecido para desarrollarla.</w:t>
      </w:r>
    </w:p>
    <w:p w14:paraId="7BBA0BC9" w14:textId="77777777" w:rsidR="00683359" w:rsidRPr="0068601B" w:rsidRDefault="00683359" w:rsidP="00683359">
      <w:pPr>
        <w:pStyle w:val="Prrafodelista"/>
        <w:numPr>
          <w:ilvl w:val="0"/>
          <w:numId w:val="1"/>
        </w:numPr>
        <w:jc w:val="both"/>
        <w:rPr>
          <w:b/>
          <w:bCs/>
        </w:rPr>
      </w:pPr>
      <w:r w:rsidRPr="0068601B">
        <w:rPr>
          <w:b/>
          <w:bCs/>
        </w:rPr>
        <w:t>Introducción al área del proyecto (1 página máximo).</w:t>
      </w:r>
    </w:p>
    <w:p w14:paraId="2B63251E" w14:textId="77777777" w:rsidR="00683359" w:rsidRPr="0068601B" w:rsidRDefault="00683359" w:rsidP="00683359">
      <w:pPr>
        <w:jc w:val="both"/>
      </w:pPr>
      <w:r w:rsidRPr="0068601B">
        <w:lastRenderedPageBreak/>
        <w:t>Descripción general del área del proyecto, importancia, orígenes y actualidad, relevancia disciplinar, nacional, internacional etc.</w:t>
      </w:r>
      <w:r>
        <w:t>, cuestionamientos éticos, e</w:t>
      </w:r>
      <w:r w:rsidRPr="0068601B">
        <w:t>stado del arte del área en estudio, referentes, etc.</w:t>
      </w:r>
    </w:p>
    <w:p w14:paraId="1593B68F" w14:textId="2C10B919" w:rsidR="00683359" w:rsidRPr="0068601B" w:rsidRDefault="00683359" w:rsidP="00683359">
      <w:pPr>
        <w:pStyle w:val="Prrafodelista"/>
        <w:numPr>
          <w:ilvl w:val="0"/>
          <w:numId w:val="1"/>
        </w:numPr>
        <w:jc w:val="both"/>
        <w:rPr>
          <w:b/>
          <w:bCs/>
        </w:rPr>
      </w:pPr>
      <w:r w:rsidRPr="0068601B">
        <w:rPr>
          <w:b/>
          <w:bCs/>
        </w:rPr>
        <w:t>Marco teórico del proyecto</w:t>
      </w:r>
      <w:r w:rsidR="003F20C5">
        <w:rPr>
          <w:b/>
          <w:bCs/>
        </w:rPr>
        <w:t xml:space="preserve"> y/o Análisis de estado del arte</w:t>
      </w:r>
      <w:r w:rsidRPr="0068601B">
        <w:rPr>
          <w:b/>
          <w:bCs/>
        </w:rPr>
        <w:t xml:space="preserve"> (presentar</w:t>
      </w:r>
      <w:r w:rsidR="006741B3">
        <w:rPr>
          <w:b/>
          <w:bCs/>
        </w:rPr>
        <w:t xml:space="preserve"> </w:t>
      </w:r>
      <w:r w:rsidR="00506E6F">
        <w:rPr>
          <w:b/>
          <w:bCs/>
        </w:rPr>
        <w:t xml:space="preserve">PDF </w:t>
      </w:r>
      <w:r w:rsidR="006741B3">
        <w:rPr>
          <w:b/>
          <w:bCs/>
        </w:rPr>
        <w:t>aparte</w:t>
      </w:r>
      <w:r w:rsidRPr="0068601B">
        <w:rPr>
          <w:b/>
          <w:bCs/>
        </w:rPr>
        <w:t xml:space="preserve"> como </w:t>
      </w:r>
      <w:r w:rsidR="00B930DE">
        <w:rPr>
          <w:b/>
          <w:bCs/>
        </w:rPr>
        <w:t>“</w:t>
      </w:r>
      <w:r w:rsidRPr="0068601B">
        <w:rPr>
          <w:b/>
          <w:bCs/>
        </w:rPr>
        <w:t>ANEXO 1</w:t>
      </w:r>
      <w:r w:rsidR="00B930DE">
        <w:rPr>
          <w:b/>
          <w:bCs/>
        </w:rPr>
        <w:t xml:space="preserve"> </w:t>
      </w:r>
      <w:r>
        <w:rPr>
          <w:b/>
          <w:bCs/>
        </w:rPr>
        <w:t>-</w:t>
      </w:r>
      <w:r w:rsidR="00B930DE">
        <w:rPr>
          <w:b/>
          <w:bCs/>
        </w:rPr>
        <w:t xml:space="preserve"> </w:t>
      </w:r>
      <w:r>
        <w:rPr>
          <w:b/>
          <w:bCs/>
        </w:rPr>
        <w:t>MARCO TEÓRICO</w:t>
      </w:r>
      <w:r w:rsidR="003F20C5">
        <w:rPr>
          <w:b/>
          <w:bCs/>
        </w:rPr>
        <w:t xml:space="preserve"> y/o ANALISIS DEL ESTADO DEL ARTE</w:t>
      </w:r>
      <w:r w:rsidR="00B930DE">
        <w:rPr>
          <w:b/>
          <w:bCs/>
        </w:rPr>
        <w:t xml:space="preserve"> - Nombre y apellido del(a) Estudiante”</w:t>
      </w:r>
      <w:r w:rsidRPr="0068601B">
        <w:rPr>
          <w:b/>
          <w:bCs/>
        </w:rPr>
        <w:t xml:space="preserve">, </w:t>
      </w:r>
      <w:r w:rsidR="00ED1B7D">
        <w:rPr>
          <w:b/>
          <w:bCs/>
        </w:rPr>
        <w:t xml:space="preserve">integrar además el punto 12, </w:t>
      </w:r>
      <w:r w:rsidRPr="0068601B">
        <w:rPr>
          <w:b/>
          <w:bCs/>
        </w:rPr>
        <w:t>formato y extensión libre).</w:t>
      </w:r>
    </w:p>
    <w:p w14:paraId="5ECF4A70" w14:textId="73CC6D47" w:rsidR="00683359" w:rsidRDefault="00683359" w:rsidP="00683359">
      <w:pPr>
        <w:jc w:val="both"/>
      </w:pPr>
      <w:r w:rsidRPr="0068601B">
        <w:t>Enfoques, autores, perspectivas teóricas que son relevantes en el proyecto, cómo se enlazan, como se establecen hoy, qué aspectos concretos se aprovecharán en el proyecto. Si hay investigación propia de fuentes primarias, entrevistas, definición detallada de contexto y usuarios, etc. Incluirlo aquí.</w:t>
      </w:r>
      <w:r>
        <w:t xml:space="preserve"> Debiera incluir bibliografía en formato APA al final del documento.</w:t>
      </w:r>
    </w:p>
    <w:p w14:paraId="04892476" w14:textId="6630EE6D" w:rsidR="003F20C5" w:rsidRPr="0068601B" w:rsidRDefault="003F20C5" w:rsidP="00683359">
      <w:pPr>
        <w:jc w:val="both"/>
      </w:pPr>
      <w:r>
        <w:t>Este apartado puede irse complementando en la medida que se va definiendo el proyecto y la propuesta</w:t>
      </w:r>
      <w:r w:rsidR="00866638">
        <w:t xml:space="preserve"> y debe incorporar hacia el final un análisis sistemático de referentes directos e indirectos (punto 12).</w:t>
      </w:r>
    </w:p>
    <w:p w14:paraId="51679742" w14:textId="77777777" w:rsidR="00683359" w:rsidRPr="0068601B" w:rsidRDefault="00683359" w:rsidP="00683359">
      <w:pPr>
        <w:pStyle w:val="Prrafodelista"/>
        <w:numPr>
          <w:ilvl w:val="0"/>
          <w:numId w:val="1"/>
        </w:numPr>
        <w:jc w:val="both"/>
        <w:rPr>
          <w:b/>
          <w:bCs/>
        </w:rPr>
      </w:pPr>
      <w:r>
        <w:rPr>
          <w:b/>
          <w:bCs/>
        </w:rPr>
        <w:t>Análisis y definición de contextos y personas</w:t>
      </w:r>
      <w:r w:rsidRPr="0068601B">
        <w:rPr>
          <w:b/>
          <w:bCs/>
        </w:rPr>
        <w:t xml:space="preserve"> (1/2 página).</w:t>
      </w:r>
    </w:p>
    <w:p w14:paraId="0E22A063" w14:textId="77777777" w:rsidR="00683359" w:rsidRPr="0068601B" w:rsidRDefault="00683359" w:rsidP="00683359">
      <w:pPr>
        <w:jc w:val="both"/>
      </w:pPr>
      <w:r w:rsidRPr="0068601B">
        <w:t xml:space="preserve">Describir brevemente </w:t>
      </w:r>
      <w:r>
        <w:t>las diferentes estructuras del</w:t>
      </w:r>
      <w:r w:rsidRPr="0068601B">
        <w:t xml:space="preserve"> contexto establecido para el proyecto y los posibles usuarios</w:t>
      </w:r>
      <w:r>
        <w:t xml:space="preserve"> o personas involucradas en él.</w:t>
      </w:r>
    </w:p>
    <w:p w14:paraId="616FAE89" w14:textId="77777777" w:rsidR="00683359" w:rsidRPr="0068601B" w:rsidRDefault="00683359" w:rsidP="00683359">
      <w:pPr>
        <w:pStyle w:val="Prrafodelista"/>
        <w:numPr>
          <w:ilvl w:val="0"/>
          <w:numId w:val="1"/>
        </w:numPr>
        <w:jc w:val="both"/>
        <w:rPr>
          <w:b/>
          <w:bCs/>
        </w:rPr>
      </w:pPr>
      <w:r w:rsidRPr="0068601B">
        <w:rPr>
          <w:b/>
          <w:bCs/>
        </w:rPr>
        <w:t>Problema</w:t>
      </w:r>
      <w:r>
        <w:rPr>
          <w:b/>
          <w:bCs/>
        </w:rPr>
        <w:t>s</w:t>
      </w:r>
      <w:r w:rsidRPr="0068601B">
        <w:rPr>
          <w:b/>
          <w:bCs/>
        </w:rPr>
        <w:t>, oportunidad</w:t>
      </w:r>
      <w:r>
        <w:rPr>
          <w:b/>
          <w:bCs/>
        </w:rPr>
        <w:t xml:space="preserve">es </w:t>
      </w:r>
      <w:r w:rsidRPr="0068601B">
        <w:rPr>
          <w:b/>
          <w:bCs/>
        </w:rPr>
        <w:t>o situaci</w:t>
      </w:r>
      <w:r>
        <w:rPr>
          <w:b/>
          <w:bCs/>
        </w:rPr>
        <w:t xml:space="preserve">ones </w:t>
      </w:r>
      <w:r w:rsidRPr="0068601B">
        <w:rPr>
          <w:b/>
          <w:bCs/>
        </w:rPr>
        <w:t>de Diseño (1/2 página).</w:t>
      </w:r>
    </w:p>
    <w:p w14:paraId="14879CEE" w14:textId="77777777" w:rsidR="00683359" w:rsidRPr="00232996" w:rsidRDefault="00683359" w:rsidP="00683359">
      <w:pPr>
        <w:jc w:val="both"/>
      </w:pPr>
      <w:r w:rsidRPr="0068601B">
        <w:t>¿por qué este proyecto es importante, quienes se benefician, por qué resulta innovador, qué aporta, que problema</w:t>
      </w:r>
      <w:r>
        <w:t>s</w:t>
      </w:r>
      <w:r w:rsidRPr="0068601B">
        <w:t xml:space="preserve"> soluciona?</w:t>
      </w:r>
      <w:r>
        <w:t xml:space="preserve"> ¿en qué vamos a incidir, cambiar, modificar?</w:t>
      </w:r>
    </w:p>
    <w:p w14:paraId="319C242A" w14:textId="48605497" w:rsidR="00683359" w:rsidRPr="0068601B" w:rsidRDefault="00683359" w:rsidP="00683359">
      <w:pPr>
        <w:pStyle w:val="Prrafodelista"/>
        <w:numPr>
          <w:ilvl w:val="0"/>
          <w:numId w:val="1"/>
        </w:numPr>
        <w:jc w:val="both"/>
      </w:pPr>
      <w:r w:rsidRPr="00232996">
        <w:rPr>
          <w:b/>
          <w:bCs/>
        </w:rPr>
        <w:t>Hipótesis</w:t>
      </w:r>
      <w:r w:rsidRPr="0068601B">
        <w:t xml:space="preserve"> </w:t>
      </w:r>
      <w:r w:rsidRPr="00232996">
        <w:rPr>
          <w:b/>
          <w:bCs/>
        </w:rPr>
        <w:t>y/o</w:t>
      </w:r>
      <w:r w:rsidRPr="0068601B">
        <w:t xml:space="preserve"> </w:t>
      </w:r>
      <w:r w:rsidRPr="00232996">
        <w:rPr>
          <w:b/>
          <w:bCs/>
        </w:rPr>
        <w:t>Preguntas de investigación.</w:t>
      </w:r>
      <w:r>
        <w:rPr>
          <w:b/>
          <w:bCs/>
        </w:rPr>
        <w:t xml:space="preserve"> (1/</w:t>
      </w:r>
      <w:r w:rsidR="00ED1B7D">
        <w:rPr>
          <w:b/>
          <w:bCs/>
        </w:rPr>
        <w:t>2</w:t>
      </w:r>
      <w:r>
        <w:rPr>
          <w:b/>
          <w:bCs/>
        </w:rPr>
        <w:t xml:space="preserve"> página).</w:t>
      </w:r>
    </w:p>
    <w:p w14:paraId="4E242098" w14:textId="77777777" w:rsidR="00683359" w:rsidRPr="0068601B" w:rsidRDefault="00683359" w:rsidP="00683359">
      <w:pPr>
        <w:jc w:val="both"/>
      </w:pPr>
      <w:r w:rsidRPr="0068601B">
        <w:t>Si bien se trata de un proyecto DE DISEÑO</w:t>
      </w:r>
      <w:r>
        <w:t xml:space="preserve"> donde se realizará una propuesta de diseño, y no de un proyecto de investigación pura</w:t>
      </w:r>
      <w:r w:rsidRPr="0068601B">
        <w:t>, se sugiere realizar este paso, particularmente en esta etapa de definición del proyecto, para aclarar el rumbo del proyecto. Finalmente, en el proyecto de diseño, la propuesta ES una hipótesis del cómo se debiera solucionar un problema según el(la) diseñador(a), que se comprueba al validar la interacción, el uso y otros aspectos comunes para un proyecto de este tipo.</w:t>
      </w:r>
    </w:p>
    <w:p w14:paraId="5B03500B" w14:textId="60C386DA" w:rsidR="00683359" w:rsidRPr="0068601B" w:rsidRDefault="00683359" w:rsidP="00683359">
      <w:pPr>
        <w:pStyle w:val="Prrafodelista"/>
        <w:numPr>
          <w:ilvl w:val="0"/>
          <w:numId w:val="1"/>
        </w:numPr>
        <w:jc w:val="both"/>
      </w:pPr>
      <w:r w:rsidRPr="00232996">
        <w:rPr>
          <w:b/>
          <w:bCs/>
        </w:rPr>
        <w:t>Objetivos DEL PROYECTO</w:t>
      </w:r>
      <w:r>
        <w:t xml:space="preserve"> </w:t>
      </w:r>
      <w:r w:rsidRPr="00232996">
        <w:rPr>
          <w:b/>
          <w:bCs/>
        </w:rPr>
        <w:t>(</w:t>
      </w:r>
      <w:r w:rsidR="00506E6F">
        <w:rPr>
          <w:b/>
          <w:bCs/>
        </w:rPr>
        <w:t>1</w:t>
      </w:r>
      <w:r w:rsidRPr="00232996">
        <w:rPr>
          <w:b/>
          <w:bCs/>
        </w:rPr>
        <w:t xml:space="preserve"> página</w:t>
      </w:r>
      <w:r w:rsidR="00506E6F">
        <w:rPr>
          <w:b/>
          <w:bCs/>
        </w:rPr>
        <w:t xml:space="preserve"> máximo</w:t>
      </w:r>
      <w:r w:rsidR="003F20C5">
        <w:rPr>
          <w:b/>
          <w:bCs/>
        </w:rPr>
        <w:t xml:space="preserve"> incluyendo indicadores de logro</w:t>
      </w:r>
      <w:r w:rsidRPr="00232996">
        <w:rPr>
          <w:b/>
          <w:bCs/>
        </w:rPr>
        <w:t>).</w:t>
      </w:r>
    </w:p>
    <w:p w14:paraId="29229442" w14:textId="1B038A87" w:rsidR="00683359" w:rsidRPr="0068601B" w:rsidRDefault="00683359" w:rsidP="00683359">
      <w:pPr>
        <w:jc w:val="both"/>
      </w:pPr>
      <w:r w:rsidRPr="0068601B">
        <w:t xml:space="preserve">Existe siempre un objetivo general y entre 3 </w:t>
      </w:r>
      <w:r w:rsidR="003F20C5">
        <w:t>a</w:t>
      </w:r>
      <w:r w:rsidRPr="0068601B">
        <w:t xml:space="preserve"> </w:t>
      </w:r>
      <w:r>
        <w:t>5</w:t>
      </w:r>
      <w:r w:rsidRPr="0068601B">
        <w:t xml:space="preserve"> específicos como máximo.</w:t>
      </w:r>
    </w:p>
    <w:p w14:paraId="2E9E6EC9" w14:textId="77777777" w:rsidR="00683359" w:rsidRPr="0068601B" w:rsidRDefault="00683359" w:rsidP="00683359">
      <w:pPr>
        <w:jc w:val="both"/>
      </w:pPr>
      <w:r w:rsidRPr="0068601B">
        <w:t xml:space="preserve">¿qué se desea lograr a grandes rasgos cuando el proyecto esté terminado? </w:t>
      </w:r>
    </w:p>
    <w:p w14:paraId="0F0CE173" w14:textId="77777777" w:rsidR="00683359" w:rsidRPr="0068601B" w:rsidRDefault="00683359" w:rsidP="00683359">
      <w:pPr>
        <w:jc w:val="both"/>
      </w:pPr>
      <w:r w:rsidRPr="0068601B">
        <w:t>¿qué cosas serán logradas en cada etapa, que logros parciales tendrá el proyecto, qué logros asociados al logro principal?</w:t>
      </w:r>
    </w:p>
    <w:p w14:paraId="7C31B6BD" w14:textId="77777777" w:rsidR="00683359" w:rsidRPr="00E85719" w:rsidRDefault="00683359" w:rsidP="00683359">
      <w:pPr>
        <w:jc w:val="both"/>
        <w:rPr>
          <w:b/>
          <w:bCs/>
          <w:i/>
          <w:iCs/>
        </w:rPr>
      </w:pPr>
      <w:r w:rsidRPr="00E85719">
        <w:rPr>
          <w:b/>
          <w:bCs/>
          <w:i/>
          <w:iCs/>
        </w:rPr>
        <w:t>Plantear los objetivos con la estructura de ¿qué se va a lograr? (Verbo en infinitivo) + Para qué… + Mediante qué… + Contexto (¿dónde?, ¿cuándo?)</w:t>
      </w:r>
    </w:p>
    <w:p w14:paraId="1D01B1C1" w14:textId="05FCCFAF" w:rsidR="00683359" w:rsidRDefault="00683359" w:rsidP="00683359">
      <w:pPr>
        <w:jc w:val="both"/>
      </w:pPr>
      <w:r w:rsidRPr="00791B31">
        <w:t>Para cada objetivo</w:t>
      </w:r>
      <w:r>
        <w:t xml:space="preserve"> específico establecido,</w:t>
      </w:r>
      <w:r w:rsidRPr="00791B31">
        <w:t xml:space="preserve"> s</w:t>
      </w:r>
      <w:r>
        <w:t xml:space="preserve">e debe </w:t>
      </w:r>
      <w:r w:rsidRPr="00791B31">
        <w:t>plantea</w:t>
      </w:r>
      <w:r>
        <w:t>r</w:t>
      </w:r>
      <w:r w:rsidRPr="00791B31">
        <w:t xml:space="preserve"> claramente cómo se medirá o evaluará su nivel de cumplimiento</w:t>
      </w:r>
      <w:r>
        <w:t xml:space="preserve"> a nivel cuantitativo o cualitativo</w:t>
      </w:r>
      <w:r w:rsidR="003F20C5">
        <w:t>, a través de uno o más indicadores de logro.</w:t>
      </w:r>
    </w:p>
    <w:p w14:paraId="650CFCFF" w14:textId="0C4CBE56" w:rsidR="00683359" w:rsidRPr="00232996" w:rsidRDefault="00683359" w:rsidP="00683359">
      <w:pPr>
        <w:pStyle w:val="Prrafodelista"/>
        <w:numPr>
          <w:ilvl w:val="0"/>
          <w:numId w:val="1"/>
        </w:numPr>
        <w:jc w:val="both"/>
        <w:rPr>
          <w:b/>
          <w:bCs/>
        </w:rPr>
      </w:pPr>
      <w:r w:rsidRPr="00232996">
        <w:rPr>
          <w:b/>
          <w:bCs/>
        </w:rPr>
        <w:lastRenderedPageBreak/>
        <w:t>Metodología del proyecto. (</w:t>
      </w:r>
      <w:r>
        <w:rPr>
          <w:b/>
          <w:bCs/>
        </w:rPr>
        <w:t xml:space="preserve">junto con punto 11, integrar y </w:t>
      </w:r>
      <w:r w:rsidRPr="00232996">
        <w:rPr>
          <w:b/>
          <w:bCs/>
        </w:rPr>
        <w:t xml:space="preserve">presentar </w:t>
      </w:r>
      <w:r w:rsidR="00506E6F">
        <w:rPr>
          <w:b/>
          <w:bCs/>
        </w:rPr>
        <w:t xml:space="preserve">PDF </w:t>
      </w:r>
      <w:r w:rsidR="006741B3">
        <w:rPr>
          <w:b/>
          <w:bCs/>
        </w:rPr>
        <w:t xml:space="preserve">aparte </w:t>
      </w:r>
      <w:r w:rsidRPr="00232996">
        <w:rPr>
          <w:b/>
          <w:bCs/>
        </w:rPr>
        <w:t xml:space="preserve">como </w:t>
      </w:r>
      <w:r w:rsidR="00B930DE">
        <w:rPr>
          <w:b/>
          <w:bCs/>
        </w:rPr>
        <w:t>“</w:t>
      </w:r>
      <w:r w:rsidRPr="00232996">
        <w:rPr>
          <w:b/>
          <w:bCs/>
        </w:rPr>
        <w:t>ANEXO 2</w:t>
      </w:r>
      <w:r w:rsidR="00B930DE">
        <w:rPr>
          <w:b/>
          <w:bCs/>
        </w:rPr>
        <w:t xml:space="preserve"> - </w:t>
      </w:r>
      <w:r>
        <w:rPr>
          <w:b/>
          <w:bCs/>
        </w:rPr>
        <w:t>METODOLOGÍA Y PLANIFICACIÓN</w:t>
      </w:r>
      <w:r w:rsidR="00B930DE">
        <w:rPr>
          <w:b/>
          <w:bCs/>
        </w:rPr>
        <w:t xml:space="preserve"> - Nombre y apellido del(a) Estudiante”</w:t>
      </w:r>
      <w:r w:rsidRPr="00232996">
        <w:rPr>
          <w:b/>
          <w:bCs/>
        </w:rPr>
        <w:t>, formato y extensión libre)</w:t>
      </w:r>
    </w:p>
    <w:p w14:paraId="3E52B235" w14:textId="77777777" w:rsidR="00683359" w:rsidRDefault="00683359" w:rsidP="00683359">
      <w:pPr>
        <w:jc w:val="both"/>
      </w:pPr>
      <w:r w:rsidRPr="0068601B">
        <w:t xml:space="preserve">Establecidas las bases del proyecto se debe realizar el proceso de </w:t>
      </w:r>
      <w:r w:rsidRPr="0068601B">
        <w:rPr>
          <w:b/>
          <w:bCs/>
        </w:rPr>
        <w:t>diseño metodológico</w:t>
      </w:r>
      <w:r w:rsidRPr="0068601B">
        <w:t xml:space="preserve">, es decir </w:t>
      </w:r>
      <w:r w:rsidRPr="0068601B">
        <w:rPr>
          <w:b/>
          <w:bCs/>
        </w:rPr>
        <w:t>establecer</w:t>
      </w:r>
      <w:r w:rsidRPr="0068601B">
        <w:t xml:space="preserve"> las </w:t>
      </w:r>
      <w:r w:rsidRPr="0068601B">
        <w:rPr>
          <w:b/>
          <w:bCs/>
        </w:rPr>
        <w:t>actividades que se llevarán a cabo para desarrollar el proyecto.</w:t>
      </w:r>
      <w:r w:rsidRPr="0068601B">
        <w:t xml:space="preserve"> </w:t>
      </w:r>
      <w:r>
        <w:t>Se recomienda organizarlas en etapas, establecer hitos clave, definir los enfoques metodológicos, actividades a realizar, instrumentos a utilizar, etc. Las actividades en este apartado</w:t>
      </w:r>
      <w:r w:rsidRPr="0068601B">
        <w:rPr>
          <w:b/>
          <w:bCs/>
        </w:rPr>
        <w:t xml:space="preserve"> </w:t>
      </w:r>
      <w:r w:rsidRPr="0068601B">
        <w:t>tienen, habitualmente, relación directa con tres aspectos (se señalan sólo como guía, pueden redefinirse, subdividirse, integrarse, etc. según el tipo de proyecto y quien lo desarrolle):</w:t>
      </w:r>
    </w:p>
    <w:p w14:paraId="058B607E" w14:textId="77777777" w:rsidR="00683359" w:rsidRPr="007729F9" w:rsidRDefault="00683359" w:rsidP="00683359">
      <w:pPr>
        <w:pStyle w:val="Prrafodelista"/>
        <w:numPr>
          <w:ilvl w:val="0"/>
          <w:numId w:val="4"/>
        </w:numPr>
        <w:jc w:val="both"/>
        <w:rPr>
          <w:i/>
          <w:iCs/>
        </w:rPr>
      </w:pPr>
      <w:r w:rsidRPr="007729F9">
        <w:rPr>
          <w:i/>
          <w:iCs/>
        </w:rPr>
        <w:t>Investigación PARA el proyecto de diseño.</w:t>
      </w:r>
    </w:p>
    <w:p w14:paraId="4F016EF4" w14:textId="77777777" w:rsidR="00683359" w:rsidRPr="007729F9" w:rsidRDefault="00683359" w:rsidP="00683359">
      <w:pPr>
        <w:jc w:val="both"/>
      </w:pPr>
      <w:r w:rsidRPr="007729F9">
        <w:t>Aunque puede comenzar por investigación puramente teórica que establezca los fundamentos proyectuales, habitualmente la definición y profundización del conocimiento sobre el usuario, contexto del proyecto, y algunos aspectos técnicos, productivos, de prototipado, etc. requieren de investigación directa, análisis de referentes directos e indirectos, entrevistas, encuestas, experimentación, etc. ¿cómo se ha realizado hasta ahora, qué falta, ¿cómo se hará?</w:t>
      </w:r>
    </w:p>
    <w:p w14:paraId="050A74CA" w14:textId="77777777" w:rsidR="00683359" w:rsidRPr="007729F9" w:rsidRDefault="00683359" w:rsidP="00683359">
      <w:pPr>
        <w:pStyle w:val="Prrafodelista"/>
        <w:numPr>
          <w:ilvl w:val="0"/>
          <w:numId w:val="4"/>
        </w:numPr>
        <w:jc w:val="both"/>
        <w:rPr>
          <w:i/>
          <w:iCs/>
        </w:rPr>
      </w:pPr>
      <w:r w:rsidRPr="007729F9">
        <w:rPr>
          <w:i/>
          <w:iCs/>
        </w:rPr>
        <w:t>Creación y desarrollo de la propuesta misma</w:t>
      </w:r>
    </w:p>
    <w:p w14:paraId="7D2F1D4E" w14:textId="77777777" w:rsidR="00683359" w:rsidRPr="007729F9" w:rsidRDefault="00683359" w:rsidP="00683359">
      <w:pPr>
        <w:jc w:val="both"/>
      </w:pPr>
      <w:r w:rsidRPr="007729F9">
        <w:t>¿Cómo se enfrentará el proceso creativo de la propuesta, qué métodos de diseño se utilizarán, se co-creará, se iterará, experimentará, habrá sketching, modelado 3D, etc. hay un plan de prototipado?</w:t>
      </w:r>
    </w:p>
    <w:p w14:paraId="138434D2" w14:textId="77777777" w:rsidR="00683359" w:rsidRPr="007729F9" w:rsidRDefault="00683359" w:rsidP="00683359">
      <w:pPr>
        <w:pStyle w:val="Prrafodelista"/>
        <w:numPr>
          <w:ilvl w:val="0"/>
          <w:numId w:val="4"/>
        </w:numPr>
        <w:jc w:val="both"/>
        <w:rPr>
          <w:i/>
          <w:iCs/>
        </w:rPr>
      </w:pPr>
      <w:r w:rsidRPr="007729F9">
        <w:rPr>
          <w:i/>
          <w:iCs/>
        </w:rPr>
        <w:t xml:space="preserve">Validación de la propuesta. </w:t>
      </w:r>
    </w:p>
    <w:p w14:paraId="51EB1CF4" w14:textId="77777777" w:rsidR="00683359" w:rsidRPr="0068601B" w:rsidRDefault="00683359" w:rsidP="00683359">
      <w:pPr>
        <w:jc w:val="both"/>
      </w:pPr>
      <w:r w:rsidRPr="007729F9">
        <w:t>¿De qué manera se comprobará que la propuesta cumple con lo planteado, que pruebas o testeos se harán, se validará con usuarios, cuántas veces, que métodos se usará para ello?</w:t>
      </w:r>
    </w:p>
    <w:p w14:paraId="43C28D1D" w14:textId="77777777" w:rsidR="00683359" w:rsidRPr="007729F9" w:rsidRDefault="00683359" w:rsidP="00683359">
      <w:pPr>
        <w:pStyle w:val="Prrafodelista"/>
        <w:numPr>
          <w:ilvl w:val="0"/>
          <w:numId w:val="1"/>
        </w:numPr>
        <w:jc w:val="both"/>
        <w:rPr>
          <w:b/>
          <w:bCs/>
        </w:rPr>
      </w:pPr>
      <w:r w:rsidRPr="007729F9">
        <w:rPr>
          <w:b/>
          <w:bCs/>
        </w:rPr>
        <w:t>Planificación del proyecto</w:t>
      </w:r>
    </w:p>
    <w:p w14:paraId="19AC6E86" w14:textId="485D4E19" w:rsidR="00683359" w:rsidRDefault="00E245F5" w:rsidP="00683359">
      <w:pPr>
        <w:jc w:val="both"/>
      </w:pPr>
      <w:r>
        <w:t>Las</w:t>
      </w:r>
      <w:r w:rsidRPr="0068601B">
        <w:t xml:space="preserve"> actividades</w:t>
      </w:r>
      <w:r>
        <w:t xml:space="preserve"> por desarrollar durante el siguiente semestre</w:t>
      </w:r>
      <w:r w:rsidR="00683359" w:rsidRPr="0068601B">
        <w:t xml:space="preserve"> pueden describirse y/o ordenarse directamente en una carta Gantt o matriz metodológica, </w:t>
      </w:r>
      <w:r w:rsidR="00683359">
        <w:t>u otro instrumento adecuado al tipo de proyecto. L</w:t>
      </w:r>
      <w:r w:rsidR="00683359" w:rsidRPr="0068601B">
        <w:t>a idea es que se realice un plan bien pensado</w:t>
      </w:r>
      <w:r w:rsidR="00683359">
        <w:t>, realista</w:t>
      </w:r>
      <w:r w:rsidR="00683359" w:rsidRPr="0068601B">
        <w:t xml:space="preserve"> y viable para que pueda llevarse a cabo en la segun</w:t>
      </w:r>
      <w:r w:rsidR="00683359">
        <w:t>d</w:t>
      </w:r>
      <w:r w:rsidR="00683359" w:rsidRPr="0068601B">
        <w:t>a etapa del proyecto de título</w:t>
      </w:r>
      <w:r>
        <w:t xml:space="preserve"> considerando fechas, plazos, recursos, actores, etc.</w:t>
      </w:r>
      <w:r w:rsidR="00683359">
        <w:t xml:space="preserve"> </w:t>
      </w:r>
      <w:r>
        <w:t>Debe anexarse a la metodología identificando claramente cuál es el apartado correspondiente a la planificación del proyecto.</w:t>
      </w:r>
    </w:p>
    <w:p w14:paraId="0718CE1E" w14:textId="67F53DF9" w:rsidR="00683359" w:rsidRPr="007729F9" w:rsidRDefault="00683359" w:rsidP="00683359">
      <w:pPr>
        <w:pStyle w:val="Prrafodelista"/>
        <w:numPr>
          <w:ilvl w:val="0"/>
          <w:numId w:val="1"/>
        </w:numPr>
        <w:jc w:val="both"/>
        <w:rPr>
          <w:b/>
          <w:bCs/>
        </w:rPr>
      </w:pPr>
      <w:r w:rsidRPr="007729F9">
        <w:rPr>
          <w:b/>
          <w:bCs/>
        </w:rPr>
        <w:t>Requerimientos de Diseño</w:t>
      </w:r>
      <w:r>
        <w:rPr>
          <w:b/>
          <w:bCs/>
        </w:rPr>
        <w:t xml:space="preserve"> (Pueden mostrarse mediante herramientas metodológicas </w:t>
      </w:r>
      <w:r w:rsidR="00506E6F">
        <w:rPr>
          <w:b/>
          <w:bCs/>
        </w:rPr>
        <w:t xml:space="preserve">y recursos gráficos </w:t>
      </w:r>
      <w:r>
        <w:rPr>
          <w:b/>
          <w:bCs/>
        </w:rPr>
        <w:t>como pliegos o listas de requerimientos, árboles de ideas, etc., máximo 2 páginas).</w:t>
      </w:r>
    </w:p>
    <w:p w14:paraId="5DA81AA8" w14:textId="0ED296AE" w:rsidR="00683359" w:rsidRDefault="00683359" w:rsidP="00683359">
      <w:pPr>
        <w:jc w:val="both"/>
      </w:pPr>
      <w:r w:rsidRPr="00677517">
        <w:t>¿Están claros los requerimientos de diseño</w:t>
      </w:r>
      <w:r>
        <w:t xml:space="preserve"> para una futura propuesta</w:t>
      </w:r>
      <w:r w:rsidRPr="00677517">
        <w:t>? ¿son estos coherentes con contextos, personas y situaciones de diseño analizados y abordan las diferentes dimensiones de diseño de productos servicios y/o experiencias? (práctico-sociocultural-sensorial-indicativo-económico)</w:t>
      </w:r>
      <w:r>
        <w:t>, ¿Existe una jerarquía clara de requerimientos de diseño, siendo algunos imprescindibles y otros de menor relevancia?</w:t>
      </w:r>
    </w:p>
    <w:p w14:paraId="1530AF56" w14:textId="56D11F3A" w:rsidR="000275ED" w:rsidRPr="000275ED" w:rsidRDefault="000275ED" w:rsidP="000275ED">
      <w:pPr>
        <w:pStyle w:val="Prrafodelista"/>
        <w:numPr>
          <w:ilvl w:val="0"/>
          <w:numId w:val="1"/>
        </w:numPr>
        <w:jc w:val="both"/>
        <w:rPr>
          <w:b/>
          <w:bCs/>
        </w:rPr>
      </w:pPr>
      <w:r w:rsidRPr="000275ED">
        <w:rPr>
          <w:b/>
          <w:bCs/>
        </w:rPr>
        <w:lastRenderedPageBreak/>
        <w:t>Análisis de referentes</w:t>
      </w:r>
      <w:r>
        <w:rPr>
          <w:b/>
          <w:bCs/>
        </w:rPr>
        <w:t xml:space="preserve"> (incluir </w:t>
      </w:r>
      <w:r w:rsidR="00506E6F">
        <w:rPr>
          <w:b/>
          <w:bCs/>
        </w:rPr>
        <w:t>al final d</w:t>
      </w:r>
      <w:r>
        <w:rPr>
          <w:b/>
          <w:bCs/>
        </w:rPr>
        <w:t>el APARTADO 1</w:t>
      </w:r>
      <w:r w:rsidR="00866638" w:rsidRPr="00866638">
        <w:rPr>
          <w:b/>
          <w:bCs/>
        </w:rPr>
        <w:t xml:space="preserve"> </w:t>
      </w:r>
      <w:r w:rsidR="00866638">
        <w:rPr>
          <w:b/>
          <w:bCs/>
        </w:rPr>
        <w:t xml:space="preserve">MARCO TEÓRICO y/o ANALISIS DEL ESTADO DEL ARTE, </w:t>
      </w:r>
      <w:r w:rsidR="00866638" w:rsidRPr="0068601B">
        <w:rPr>
          <w:b/>
          <w:bCs/>
        </w:rPr>
        <w:t>formato y extensión libre).</w:t>
      </w:r>
    </w:p>
    <w:p w14:paraId="7E3B3315" w14:textId="35D7E00A" w:rsidR="000275ED" w:rsidRDefault="000275ED" w:rsidP="000275ED">
      <w:pPr>
        <w:jc w:val="both"/>
      </w:pPr>
      <w:r>
        <w:t>Luego de una adecuada</w:t>
      </w:r>
      <w:r w:rsidRPr="003A5368">
        <w:t xml:space="preserve"> definición del proyecto, las situaciones de diseño, contexto y personas </w:t>
      </w:r>
      <w:r>
        <w:t>deberán</w:t>
      </w:r>
      <w:r w:rsidRPr="003A5368">
        <w:t xml:space="preserve"> </w:t>
      </w:r>
      <w:r>
        <w:t xml:space="preserve">revisarse </w:t>
      </w:r>
      <w:r w:rsidRPr="003A5368">
        <w:t xml:space="preserve">sistemáticamente referentes directos y/o indirectos que puedan contribuir al desarrollo de </w:t>
      </w:r>
      <w:r>
        <w:t xml:space="preserve">la </w:t>
      </w:r>
      <w:r w:rsidRPr="003A5368">
        <w:t>propuesta</w:t>
      </w:r>
      <w:r>
        <w:t xml:space="preserve">. Los referentes directos como propuestas de diseño concretas que actúen en el mismo ámbito o cumplan objetivos similares, posean interacciones comunes etc. Deberán catalogarse adecuadamente. Además, podrán revisarse referentes de la naturaleza, la arquitectura, etc. que puedan aportar a la propuesta final. </w:t>
      </w:r>
    </w:p>
    <w:p w14:paraId="15137CFF" w14:textId="77777777" w:rsidR="00683359" w:rsidRPr="008D6938" w:rsidRDefault="00683359" w:rsidP="00683359">
      <w:pPr>
        <w:pStyle w:val="Prrafodelista"/>
        <w:numPr>
          <w:ilvl w:val="0"/>
          <w:numId w:val="1"/>
        </w:numPr>
        <w:jc w:val="both"/>
        <w:rPr>
          <w:b/>
          <w:bCs/>
        </w:rPr>
      </w:pPr>
      <w:r w:rsidRPr="008D6938">
        <w:rPr>
          <w:b/>
          <w:bCs/>
        </w:rPr>
        <w:t>Propuesta conceptual</w:t>
      </w:r>
      <w:r>
        <w:rPr>
          <w:b/>
          <w:bCs/>
        </w:rPr>
        <w:t xml:space="preserve"> (máximo 1/2 página).</w:t>
      </w:r>
    </w:p>
    <w:p w14:paraId="27AEED93" w14:textId="77777777" w:rsidR="00683359" w:rsidRPr="0068601B" w:rsidRDefault="00683359" w:rsidP="00683359">
      <w:pPr>
        <w:jc w:val="both"/>
      </w:pPr>
      <w:r>
        <w:t xml:space="preserve">¿Cuál es la manera, la forma, la idea central que guiará el cumplimiento de los requerimientos de diseño? </w:t>
      </w:r>
      <w:r w:rsidRPr="00677517">
        <w:t>¿</w:t>
      </w:r>
      <w:r>
        <w:t>Este concepto de diseño está</w:t>
      </w:r>
      <w:r w:rsidRPr="00677517">
        <w:t xml:space="preserve"> </w:t>
      </w:r>
      <w:r>
        <w:t xml:space="preserve">claramente definido y resulta </w:t>
      </w:r>
      <w:r w:rsidRPr="00677517">
        <w:t>pertinente a los contextos, personas y situaciones de diseño analizados previamente?</w:t>
      </w:r>
      <w:r>
        <w:t xml:space="preserve"> ¿Es aplicable en una propuesta de diseño concreta de producto, servicio o experiencia? ¿es posible aplicar y plasmar el concepto en todas las dimensiones de la propuesta?</w:t>
      </w:r>
    </w:p>
    <w:p w14:paraId="7CDCD6F2" w14:textId="07E23100" w:rsidR="00683359" w:rsidRPr="008D6938" w:rsidRDefault="00683359" w:rsidP="00683359">
      <w:pPr>
        <w:pStyle w:val="Prrafodelista"/>
        <w:numPr>
          <w:ilvl w:val="0"/>
          <w:numId w:val="1"/>
        </w:numPr>
        <w:rPr>
          <w:b/>
          <w:bCs/>
        </w:rPr>
      </w:pPr>
      <w:r w:rsidRPr="008D6938">
        <w:rPr>
          <w:b/>
          <w:bCs/>
        </w:rPr>
        <w:t>Objetivo general y específicos (3-5) de la propuesta</w:t>
      </w:r>
      <w:r>
        <w:rPr>
          <w:b/>
          <w:bCs/>
        </w:rPr>
        <w:t xml:space="preserve"> </w:t>
      </w:r>
      <w:r w:rsidRPr="00232996">
        <w:rPr>
          <w:b/>
          <w:bCs/>
        </w:rPr>
        <w:t>(</w:t>
      </w:r>
      <w:r w:rsidR="00506E6F">
        <w:rPr>
          <w:b/>
          <w:bCs/>
        </w:rPr>
        <w:t>1</w:t>
      </w:r>
      <w:r w:rsidRPr="00232996">
        <w:rPr>
          <w:b/>
          <w:bCs/>
        </w:rPr>
        <w:t xml:space="preserve"> página</w:t>
      </w:r>
      <w:r w:rsidR="00506E6F">
        <w:rPr>
          <w:b/>
          <w:bCs/>
        </w:rPr>
        <w:t xml:space="preserve"> máximo</w:t>
      </w:r>
      <w:r w:rsidR="003F20C5">
        <w:rPr>
          <w:b/>
          <w:bCs/>
        </w:rPr>
        <w:t xml:space="preserve"> incluyendo indicadores de logro</w:t>
      </w:r>
      <w:r w:rsidRPr="00232996">
        <w:rPr>
          <w:b/>
          <w:bCs/>
        </w:rPr>
        <w:t>).</w:t>
      </w:r>
    </w:p>
    <w:p w14:paraId="3F2F0B1C" w14:textId="77777777" w:rsidR="00683359" w:rsidRDefault="00683359" w:rsidP="00683359">
      <w:pPr>
        <w:jc w:val="both"/>
      </w:pPr>
      <w:r>
        <w:t xml:space="preserve">Usar la misma estructura que para los objetivos del proyecto. </w:t>
      </w:r>
      <w:r w:rsidRPr="00677517">
        <w:t>¿Están adecuadamente redactados y definidos los objetivos del producto/servicio/experiencia? es decir, ¿qué se logra</w:t>
      </w:r>
      <w:r>
        <w:t xml:space="preserve">rá </w:t>
      </w:r>
      <w:r w:rsidRPr="00677517">
        <w:t>en concreto con la existencia de esa nueva propuesta de diseño? ¿Cuáles s</w:t>
      </w:r>
      <w:r>
        <w:t>erán</w:t>
      </w:r>
      <w:r w:rsidRPr="00677517">
        <w:t xml:space="preserve"> sus principales atributos?</w:t>
      </w:r>
    </w:p>
    <w:p w14:paraId="61005FAC" w14:textId="08820618" w:rsidR="00683359" w:rsidRDefault="00683359" w:rsidP="00866638">
      <w:pPr>
        <w:jc w:val="both"/>
      </w:pPr>
      <w:r w:rsidRPr="00791B31">
        <w:t>Para cada objetivo</w:t>
      </w:r>
      <w:r>
        <w:t xml:space="preserve"> específico establecido,</w:t>
      </w:r>
      <w:r w:rsidRPr="00791B31">
        <w:t xml:space="preserve"> s</w:t>
      </w:r>
      <w:r>
        <w:t xml:space="preserve">e debe </w:t>
      </w:r>
      <w:r w:rsidRPr="00791B31">
        <w:t>plantea</w:t>
      </w:r>
      <w:r>
        <w:t>r</w:t>
      </w:r>
      <w:r w:rsidRPr="00791B31">
        <w:t xml:space="preserve"> claramente cómo se medirá o evaluará su nivel de cumplimiento</w:t>
      </w:r>
      <w:r>
        <w:t xml:space="preserve"> a nivel cuantitativo o cualitativo.</w:t>
      </w:r>
    </w:p>
    <w:p w14:paraId="7F306A9B" w14:textId="77777777" w:rsidR="00A94B1F" w:rsidRPr="0068601B" w:rsidRDefault="00A94B1F" w:rsidP="00866638">
      <w:pPr>
        <w:jc w:val="both"/>
      </w:pPr>
    </w:p>
    <w:p w14:paraId="66633DFF" w14:textId="233912E8" w:rsidR="00683359" w:rsidRPr="003F20C5" w:rsidRDefault="003F20C5" w:rsidP="003F20C5">
      <w:pPr>
        <w:jc w:val="both"/>
        <w:rPr>
          <w:b/>
          <w:bCs/>
        </w:rPr>
      </w:pPr>
      <w:r>
        <w:rPr>
          <w:b/>
          <w:bCs/>
        </w:rPr>
        <w:t>ANEXO</w:t>
      </w:r>
      <w:r w:rsidR="00B930DE">
        <w:rPr>
          <w:b/>
          <w:bCs/>
        </w:rPr>
        <w:t>S VARIOS. (</w:t>
      </w:r>
      <w:r w:rsidR="00B930DE" w:rsidRPr="00232996">
        <w:rPr>
          <w:b/>
          <w:bCs/>
        </w:rPr>
        <w:t xml:space="preserve">presentar </w:t>
      </w:r>
      <w:r w:rsidR="00506E6F">
        <w:rPr>
          <w:b/>
          <w:bCs/>
        </w:rPr>
        <w:t xml:space="preserve">PDF </w:t>
      </w:r>
      <w:r w:rsidR="00B930DE">
        <w:rPr>
          <w:b/>
          <w:bCs/>
        </w:rPr>
        <w:t xml:space="preserve">aparte </w:t>
      </w:r>
      <w:r w:rsidR="00B930DE" w:rsidRPr="00232996">
        <w:rPr>
          <w:b/>
          <w:bCs/>
        </w:rPr>
        <w:t xml:space="preserve">como </w:t>
      </w:r>
      <w:r w:rsidR="00B930DE">
        <w:rPr>
          <w:b/>
          <w:bCs/>
        </w:rPr>
        <w:t>“</w:t>
      </w:r>
      <w:r w:rsidR="00B930DE" w:rsidRPr="00232996">
        <w:rPr>
          <w:b/>
          <w:bCs/>
        </w:rPr>
        <w:t xml:space="preserve">ANEXO </w:t>
      </w:r>
      <w:r w:rsidR="00B930DE">
        <w:rPr>
          <w:b/>
          <w:bCs/>
        </w:rPr>
        <w:t>3 - VARIOS - Nombre y apellido del(a) Estudiante” (</w:t>
      </w:r>
      <w:r w:rsidR="00B930DE" w:rsidRPr="00232996">
        <w:rPr>
          <w:b/>
          <w:bCs/>
        </w:rPr>
        <w:t>formato y extensión libre)</w:t>
      </w:r>
      <w:r w:rsidR="00B930DE">
        <w:rPr>
          <w:b/>
          <w:bCs/>
        </w:rPr>
        <w:t>.</w:t>
      </w:r>
    </w:p>
    <w:p w14:paraId="275926FC" w14:textId="4DE9E091" w:rsidR="004708D2" w:rsidRPr="0068601B" w:rsidRDefault="00B930DE" w:rsidP="00B930DE">
      <w:pPr>
        <w:jc w:val="both"/>
      </w:pPr>
      <w:r>
        <w:t>P</w:t>
      </w:r>
      <w:r w:rsidR="00683359" w:rsidRPr="0068601B">
        <w:t>ueden incluirse aquí</w:t>
      </w:r>
      <w:r w:rsidR="00A94B1F">
        <w:t xml:space="preserve"> si se considera que puede ser un aporte a la evaluación</w:t>
      </w:r>
      <w:r w:rsidR="006741B3">
        <w:t xml:space="preserve">, </w:t>
      </w:r>
      <w:r w:rsidR="00683359" w:rsidRPr="0068601B">
        <w:t>(</w:t>
      </w:r>
      <w:r w:rsidR="00506E6F">
        <w:t xml:space="preserve">este ítem </w:t>
      </w:r>
      <w:r w:rsidR="00683359" w:rsidRPr="0068601B">
        <w:t xml:space="preserve">no </w:t>
      </w:r>
      <w:r w:rsidR="00506E6F">
        <w:t xml:space="preserve">es </w:t>
      </w:r>
      <w:r w:rsidR="00683359" w:rsidRPr="0068601B">
        <w:t>obligatorio): Cotización o presupuestos de algunos de los recursos, Protocolos de experimentación, formularios de encuestas, consentimientos informados, protocolo de focus group, preguntas de entrevista, estudios de referentes, etc.</w:t>
      </w:r>
    </w:p>
    <w:p w14:paraId="09634F97" w14:textId="77777777" w:rsidR="0068601B" w:rsidRPr="0068601B" w:rsidRDefault="0068601B" w:rsidP="0068601B"/>
    <w:sectPr w:rsidR="0068601B" w:rsidRPr="0068601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42D"/>
    <w:multiLevelType w:val="multilevel"/>
    <w:tmpl w:val="8DA222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CB76BE2"/>
    <w:multiLevelType w:val="multilevel"/>
    <w:tmpl w:val="8DA222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4D045DF5"/>
    <w:multiLevelType w:val="hybridMultilevel"/>
    <w:tmpl w:val="DB167938"/>
    <w:lvl w:ilvl="0" w:tplc="B6CAD5EA">
      <w:start w:val="1"/>
      <w:numFmt w:val="upperLetter"/>
      <w:lvlText w:val="%1."/>
      <w:lvlJc w:val="left"/>
      <w:pPr>
        <w:ind w:left="720" w:hanging="360"/>
      </w:pPr>
      <w:rPr>
        <w:rFonts w:hint="default"/>
        <w:b/>
        <w:bCs/>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797C536F"/>
    <w:multiLevelType w:val="multilevel"/>
    <w:tmpl w:val="E056EA9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306588215">
    <w:abstractNumId w:val="3"/>
  </w:num>
  <w:num w:numId="2" w16cid:durableId="394816653">
    <w:abstractNumId w:val="1"/>
  </w:num>
  <w:num w:numId="3" w16cid:durableId="1357346726">
    <w:abstractNumId w:val="0"/>
  </w:num>
  <w:num w:numId="4" w16cid:durableId="12018933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MrYwtzA3NDc1NDBU0lEKTi0uzszPAykwqQUAkNS5HCwAAAA="/>
  </w:docVars>
  <w:rsids>
    <w:rsidRoot w:val="00AF4ABB"/>
    <w:rsid w:val="000275ED"/>
    <w:rsid w:val="00061C59"/>
    <w:rsid w:val="000676DA"/>
    <w:rsid w:val="001156C4"/>
    <w:rsid w:val="00276FD1"/>
    <w:rsid w:val="00314522"/>
    <w:rsid w:val="00347B3A"/>
    <w:rsid w:val="003F20C5"/>
    <w:rsid w:val="004708D2"/>
    <w:rsid w:val="00482102"/>
    <w:rsid w:val="004E6DE1"/>
    <w:rsid w:val="00506E6F"/>
    <w:rsid w:val="005C2A96"/>
    <w:rsid w:val="006741B3"/>
    <w:rsid w:val="0068021D"/>
    <w:rsid w:val="00683359"/>
    <w:rsid w:val="0068601B"/>
    <w:rsid w:val="006C47E4"/>
    <w:rsid w:val="007E05EB"/>
    <w:rsid w:val="007E71E0"/>
    <w:rsid w:val="007F0813"/>
    <w:rsid w:val="00866638"/>
    <w:rsid w:val="00877D68"/>
    <w:rsid w:val="008C1F73"/>
    <w:rsid w:val="0091266F"/>
    <w:rsid w:val="0094051E"/>
    <w:rsid w:val="009710D5"/>
    <w:rsid w:val="009A1FAE"/>
    <w:rsid w:val="009E5DB6"/>
    <w:rsid w:val="00A94B1F"/>
    <w:rsid w:val="00AF4ABB"/>
    <w:rsid w:val="00AF4C30"/>
    <w:rsid w:val="00B930DE"/>
    <w:rsid w:val="00C3294D"/>
    <w:rsid w:val="00C55864"/>
    <w:rsid w:val="00DF74CD"/>
    <w:rsid w:val="00E245F5"/>
    <w:rsid w:val="00E55F08"/>
    <w:rsid w:val="00EA027F"/>
    <w:rsid w:val="00ED1B7D"/>
    <w:rsid w:val="00F05F7E"/>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31E1E"/>
  <w15:chartTrackingRefBased/>
  <w15:docId w15:val="{57CAF8B4-6C81-47A9-AFA6-A39BFED7B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061C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4708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24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40</Words>
  <Characters>8473</Characters>
  <Application>Microsoft Office Word</Application>
  <DocSecurity>0</DocSecurity>
  <Lines>70</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Hernan Jacob Dazarola (rubenhjd)</dc:creator>
  <cp:keywords/>
  <dc:description/>
  <cp:lastModifiedBy>Rubén Jacob Dazarola</cp:lastModifiedBy>
  <cp:revision>3</cp:revision>
  <cp:lastPrinted>2023-07-12T16:41:00Z</cp:lastPrinted>
  <dcterms:created xsi:type="dcterms:W3CDTF">2025-04-01T16:44:00Z</dcterms:created>
  <dcterms:modified xsi:type="dcterms:W3CDTF">2025-04-01T16:47:00Z</dcterms:modified>
</cp:coreProperties>
</file>